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674692" w14:textId="1FC634D1" w:rsidR="00C60785" w:rsidRPr="008E00B4" w:rsidRDefault="00C60785" w:rsidP="00A46379">
      <w:pPr>
        <w:bidi w:val="0"/>
        <w:rPr>
          <w:rFonts w:asciiTheme="majorBidi" w:hAnsiTheme="majorBidi" w:cstheme="majorBidi"/>
        </w:rPr>
      </w:pPr>
    </w:p>
    <w:tbl>
      <w:tblPr>
        <w:tblpPr w:leftFromText="180" w:rightFromText="180" w:vertAnchor="text" w:horzAnchor="margin" w:tblpXSpec="center" w:tblpY="1172"/>
        <w:tblW w:w="94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0"/>
        <w:gridCol w:w="2263"/>
        <w:gridCol w:w="4395"/>
        <w:gridCol w:w="1984"/>
      </w:tblGrid>
      <w:tr w:rsidR="00446E0A" w:rsidRPr="008E00B4" w14:paraId="5566ADD1" w14:textId="77777777" w:rsidTr="0089606B">
        <w:trPr>
          <w:trHeight w:val="144"/>
        </w:trPr>
        <w:tc>
          <w:tcPr>
            <w:tcW w:w="850" w:type="dxa"/>
            <w:shd w:val="clear" w:color="auto" w:fill="00FF99"/>
            <w:vAlign w:val="center"/>
          </w:tcPr>
          <w:p w14:paraId="68BAE256" w14:textId="2E02A5F6" w:rsidR="00446E0A" w:rsidRPr="007E0F8A" w:rsidRDefault="00446E0A" w:rsidP="00446E0A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263" w:type="dxa"/>
            <w:shd w:val="clear" w:color="auto" w:fill="00FF99"/>
            <w:vAlign w:val="center"/>
          </w:tcPr>
          <w:p w14:paraId="430AF8C6" w14:textId="00EB94DF" w:rsidR="00446E0A" w:rsidRPr="007E0F8A" w:rsidRDefault="00446E0A" w:rsidP="00446E0A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odule Lectures</w:t>
            </w:r>
          </w:p>
        </w:tc>
        <w:tc>
          <w:tcPr>
            <w:tcW w:w="4395" w:type="dxa"/>
            <w:shd w:val="clear" w:color="auto" w:fill="00FF99"/>
            <w:vAlign w:val="center"/>
          </w:tcPr>
          <w:p w14:paraId="16F6A471" w14:textId="7C3397B0" w:rsidR="00446E0A" w:rsidRPr="007E0F8A" w:rsidRDefault="00446E0A" w:rsidP="00446E0A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ubject</w:t>
            </w:r>
          </w:p>
        </w:tc>
        <w:tc>
          <w:tcPr>
            <w:tcW w:w="1984" w:type="dxa"/>
            <w:shd w:val="clear" w:color="auto" w:fill="00FF99"/>
            <w:vAlign w:val="center"/>
          </w:tcPr>
          <w:p w14:paraId="0F0F34BB" w14:textId="77777777" w:rsidR="00446E0A" w:rsidRPr="007E0F8A" w:rsidRDefault="00446E0A" w:rsidP="00446E0A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te</w:t>
            </w:r>
          </w:p>
        </w:tc>
      </w:tr>
      <w:tr w:rsidR="008701EB" w:rsidRPr="008E00B4" w14:paraId="07A84E4F" w14:textId="77777777" w:rsidTr="0089606B">
        <w:trPr>
          <w:trHeight w:val="144"/>
        </w:trPr>
        <w:tc>
          <w:tcPr>
            <w:tcW w:w="850" w:type="dxa"/>
          </w:tcPr>
          <w:p w14:paraId="197CE1B4" w14:textId="6B28F494" w:rsidR="008701EB" w:rsidRPr="00446E0A" w:rsidRDefault="008701EB" w:rsidP="008701EB">
            <w:pPr>
              <w:pStyle w:val="ListParagraph"/>
              <w:numPr>
                <w:ilvl w:val="0"/>
                <w:numId w:val="6"/>
              </w:num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</w:tcPr>
          <w:p w14:paraId="5F271A7E" w14:textId="6489E757" w:rsidR="008701EB" w:rsidRPr="007E0F8A" w:rsidRDefault="008701EB" w:rsidP="008701EB">
            <w:p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>Dr. Kiani</w:t>
            </w:r>
          </w:p>
        </w:tc>
        <w:tc>
          <w:tcPr>
            <w:tcW w:w="4395" w:type="dxa"/>
          </w:tcPr>
          <w:p w14:paraId="0DD50793" w14:textId="77777777" w:rsidR="008701EB" w:rsidRPr="007E0F8A" w:rsidRDefault="008701EB" w:rsidP="008701EB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>General properties of viruses</w:t>
            </w:r>
          </w:p>
          <w:p w14:paraId="7A303F5E" w14:textId="62F2A642" w:rsidR="008701EB" w:rsidRPr="007E0F8A" w:rsidRDefault="008701EB" w:rsidP="008701EB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 (Definition, Structure, Classification, Replication, Transmission)</w:t>
            </w:r>
          </w:p>
        </w:tc>
        <w:tc>
          <w:tcPr>
            <w:tcW w:w="1984" w:type="dxa"/>
          </w:tcPr>
          <w:p w14:paraId="24ED075A" w14:textId="77777777" w:rsidR="008701EB" w:rsidRDefault="00FB0096" w:rsidP="008701EB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>
              <w:rPr>
                <w:rFonts w:asciiTheme="majorBidi" w:hAnsiTheme="majorBidi" w:cs="B Nazanin"/>
                <w:sz w:val="24"/>
                <w:szCs w:val="24"/>
              </w:rPr>
              <w:t>30 Sep 2025</w:t>
            </w:r>
          </w:p>
          <w:p w14:paraId="27FBF30F" w14:textId="343FC0B7" w:rsidR="00FB0096" w:rsidRPr="007E0F8A" w:rsidRDefault="00FB0096" w:rsidP="00FB0096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 w:hint="cs"/>
                <w:sz w:val="24"/>
                <w:szCs w:val="24"/>
                <w:rtl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8/7/1404</w:t>
            </w:r>
          </w:p>
        </w:tc>
      </w:tr>
      <w:tr w:rsidR="008701EB" w:rsidRPr="008E00B4" w14:paraId="06FEC88F" w14:textId="77777777" w:rsidTr="0089606B">
        <w:trPr>
          <w:trHeight w:val="144"/>
        </w:trPr>
        <w:tc>
          <w:tcPr>
            <w:tcW w:w="850" w:type="dxa"/>
          </w:tcPr>
          <w:p w14:paraId="72FB1C47" w14:textId="1D3BC203" w:rsidR="008701EB" w:rsidRPr="00446E0A" w:rsidRDefault="008701EB" w:rsidP="008701EB">
            <w:pPr>
              <w:pStyle w:val="ListParagraph"/>
              <w:numPr>
                <w:ilvl w:val="0"/>
                <w:numId w:val="6"/>
              </w:num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</w:tcPr>
          <w:p w14:paraId="5ED0E797" w14:textId="66EB7BD9" w:rsidR="008701EB" w:rsidRPr="007E0F8A" w:rsidRDefault="008701EB" w:rsidP="008701EB">
            <w:p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Monavari</w:t>
            </w:r>
            <w:proofErr w:type="spellEnd"/>
          </w:p>
        </w:tc>
        <w:tc>
          <w:tcPr>
            <w:tcW w:w="4395" w:type="dxa"/>
          </w:tcPr>
          <w:p w14:paraId="0F518338" w14:textId="7F8E384A" w:rsidR="008701EB" w:rsidRPr="007E0F8A" w:rsidRDefault="008701EB" w:rsidP="008701EB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>Laboratory diagnosis of viral infection &amp;</w:t>
            </w:r>
            <w:r w:rsidRPr="007E0F8A">
              <w:rPr>
                <w:sz w:val="24"/>
                <w:szCs w:val="24"/>
              </w:rPr>
              <w:t xml:space="preserve"> </w:t>
            </w:r>
            <w:r w:rsidRPr="007E0F8A">
              <w:rPr>
                <w:rFonts w:asciiTheme="majorBidi" w:hAnsiTheme="majorBidi" w:cstheme="majorBidi"/>
                <w:sz w:val="24"/>
                <w:szCs w:val="24"/>
              </w:rPr>
              <w:t>Antiviral drugs</w:t>
            </w:r>
          </w:p>
        </w:tc>
        <w:tc>
          <w:tcPr>
            <w:tcW w:w="1984" w:type="dxa"/>
          </w:tcPr>
          <w:p w14:paraId="0CD10F17" w14:textId="77777777" w:rsidR="008701EB" w:rsidRDefault="00FB0096" w:rsidP="008701EB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>
              <w:rPr>
                <w:rFonts w:asciiTheme="majorBidi" w:hAnsiTheme="majorBidi" w:cs="B Nazanin"/>
                <w:sz w:val="24"/>
                <w:szCs w:val="24"/>
              </w:rPr>
              <w:t>7 Oct 2025</w:t>
            </w:r>
          </w:p>
          <w:p w14:paraId="4523BC62" w14:textId="4B3C9A54" w:rsidR="00FB0096" w:rsidRPr="007E0F8A" w:rsidRDefault="00FB0096" w:rsidP="00FB0096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 w:hint="cs"/>
                <w:sz w:val="24"/>
                <w:szCs w:val="24"/>
                <w:rtl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15/7/1404</w:t>
            </w:r>
          </w:p>
        </w:tc>
      </w:tr>
      <w:tr w:rsidR="004D555C" w:rsidRPr="008E00B4" w14:paraId="7CD0C0A7" w14:textId="77777777" w:rsidTr="0089606B">
        <w:trPr>
          <w:trHeight w:val="144"/>
        </w:trPr>
        <w:tc>
          <w:tcPr>
            <w:tcW w:w="850" w:type="dxa"/>
          </w:tcPr>
          <w:p w14:paraId="0500EDAE" w14:textId="188EA477" w:rsidR="004D555C" w:rsidRPr="00446E0A" w:rsidRDefault="004D555C" w:rsidP="004D555C">
            <w:pPr>
              <w:pStyle w:val="ListParagraph"/>
              <w:numPr>
                <w:ilvl w:val="0"/>
                <w:numId w:val="6"/>
              </w:numPr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  <w:shd w:val="clear" w:color="auto" w:fill="auto"/>
          </w:tcPr>
          <w:p w14:paraId="344A033D" w14:textId="0D3DC333" w:rsidR="004D555C" w:rsidRPr="007E0F8A" w:rsidRDefault="004D555C" w:rsidP="004D555C">
            <w:pPr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Karbalai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e</w:t>
            </w:r>
            <w:proofErr w:type="spellEnd"/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Ni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y</w:t>
            </w:r>
            <w:r w:rsidRPr="007E0F8A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proofErr w:type="spellEnd"/>
          </w:p>
        </w:tc>
        <w:tc>
          <w:tcPr>
            <w:tcW w:w="4395" w:type="dxa"/>
            <w:shd w:val="clear" w:color="auto" w:fill="auto"/>
          </w:tcPr>
          <w:p w14:paraId="166AF90E" w14:textId="15763500" w:rsidR="004D555C" w:rsidRPr="007E0F8A" w:rsidRDefault="004D555C" w:rsidP="004D555C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Poxviridae</w:t>
            </w:r>
            <w:proofErr w:type="spellEnd"/>
            <w:r w:rsidRPr="007E0F8A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7E0F8A">
              <w:rPr>
                <w:sz w:val="24"/>
                <w:szCs w:val="24"/>
              </w:rPr>
              <w:t xml:space="preserve"> </w:t>
            </w:r>
            <w:r w:rsidRPr="007E0F8A">
              <w:rPr>
                <w:rFonts w:asciiTheme="majorBidi" w:hAnsiTheme="majorBidi" w:cstheme="majorBidi"/>
                <w:sz w:val="24"/>
                <w:szCs w:val="24"/>
              </w:rPr>
              <w:t>Adenoviridae</w:t>
            </w:r>
            <w:r>
              <w:rPr>
                <w:sz w:val="24"/>
                <w:szCs w:val="24"/>
              </w:rPr>
              <w:t>,</w:t>
            </w:r>
            <w:r w:rsidRPr="007E0F8A">
              <w:rPr>
                <w:sz w:val="24"/>
                <w:szCs w:val="24"/>
              </w:rPr>
              <w:t xml:space="preserve">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Parvoviridae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14:paraId="6EF97276" w14:textId="77777777" w:rsidR="004D555C" w:rsidRDefault="00FB0096" w:rsidP="004D555C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>
              <w:rPr>
                <w:rFonts w:asciiTheme="majorBidi" w:hAnsiTheme="majorBidi" w:cs="B Nazanin"/>
                <w:sz w:val="24"/>
                <w:szCs w:val="24"/>
              </w:rPr>
              <w:t>14 Oct 2025</w:t>
            </w:r>
          </w:p>
          <w:p w14:paraId="20E142EA" w14:textId="72A912EC" w:rsidR="00FB0096" w:rsidRPr="007E0F8A" w:rsidRDefault="00FB0096" w:rsidP="00FB0096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 w:hint="cs"/>
                <w:sz w:val="24"/>
                <w:szCs w:val="24"/>
                <w:rtl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22/7/1404</w:t>
            </w:r>
          </w:p>
        </w:tc>
      </w:tr>
      <w:tr w:rsidR="004D555C" w:rsidRPr="008E00B4" w14:paraId="5F656578" w14:textId="77777777" w:rsidTr="0089606B">
        <w:trPr>
          <w:trHeight w:val="144"/>
        </w:trPr>
        <w:tc>
          <w:tcPr>
            <w:tcW w:w="850" w:type="dxa"/>
          </w:tcPr>
          <w:p w14:paraId="281522F7" w14:textId="334825A0" w:rsidR="004D555C" w:rsidRPr="00446E0A" w:rsidRDefault="004D555C" w:rsidP="004D555C">
            <w:pPr>
              <w:pStyle w:val="ListParagraph"/>
              <w:numPr>
                <w:ilvl w:val="0"/>
                <w:numId w:val="6"/>
              </w:num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</w:tcPr>
          <w:p w14:paraId="6F7BC8F7" w14:textId="27E444AB" w:rsidR="004D555C" w:rsidRPr="007E0F8A" w:rsidRDefault="004D555C" w:rsidP="004D555C">
            <w:p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r w:rsidRPr="007E0F8A">
              <w:rPr>
                <w:sz w:val="24"/>
                <w:szCs w:val="24"/>
              </w:rPr>
              <w:t xml:space="preserve">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Mousavizadeh</w:t>
            </w:r>
            <w:proofErr w:type="spellEnd"/>
          </w:p>
        </w:tc>
        <w:tc>
          <w:tcPr>
            <w:tcW w:w="4395" w:type="dxa"/>
          </w:tcPr>
          <w:p w14:paraId="7AD9A722" w14:textId="7B2B1BE6" w:rsidR="004D555C" w:rsidRPr="007E0F8A" w:rsidRDefault="004D555C" w:rsidP="004D555C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Paramyxovirida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Orthomyxoviridae</w:t>
            </w:r>
            <w:proofErr w:type="spellEnd"/>
          </w:p>
        </w:tc>
        <w:tc>
          <w:tcPr>
            <w:tcW w:w="1984" w:type="dxa"/>
          </w:tcPr>
          <w:p w14:paraId="5B47E3E4" w14:textId="77777777" w:rsidR="004D555C" w:rsidRDefault="00FB0096" w:rsidP="004D555C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>
              <w:rPr>
                <w:rFonts w:asciiTheme="majorBidi" w:hAnsiTheme="majorBidi" w:cs="B Nazanin"/>
                <w:sz w:val="24"/>
                <w:szCs w:val="24"/>
              </w:rPr>
              <w:t>21 Oct 2025</w:t>
            </w:r>
          </w:p>
          <w:p w14:paraId="0AEDC9DA" w14:textId="6FFE7AEA" w:rsidR="00FB0096" w:rsidRPr="007E0F8A" w:rsidRDefault="00FB0096" w:rsidP="00FB0096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 w:hint="cs"/>
                <w:sz w:val="24"/>
                <w:szCs w:val="24"/>
                <w:rtl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29/7/1404</w:t>
            </w:r>
          </w:p>
        </w:tc>
      </w:tr>
      <w:tr w:rsidR="004D555C" w:rsidRPr="008E00B4" w14:paraId="3FB56EF2" w14:textId="77777777" w:rsidTr="0089606B">
        <w:trPr>
          <w:trHeight w:val="144"/>
        </w:trPr>
        <w:tc>
          <w:tcPr>
            <w:tcW w:w="850" w:type="dxa"/>
          </w:tcPr>
          <w:p w14:paraId="533E5388" w14:textId="71D82E09" w:rsidR="004D555C" w:rsidRPr="00446E0A" w:rsidRDefault="004D555C" w:rsidP="004D555C">
            <w:pPr>
              <w:pStyle w:val="ListParagraph"/>
              <w:numPr>
                <w:ilvl w:val="0"/>
                <w:numId w:val="6"/>
              </w:num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  <w:shd w:val="clear" w:color="auto" w:fill="auto"/>
          </w:tcPr>
          <w:p w14:paraId="57E9D111" w14:textId="4731AD13" w:rsidR="004D555C" w:rsidRPr="007E0F8A" w:rsidRDefault="004D555C" w:rsidP="004D555C">
            <w:p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Ataei</w:t>
            </w:r>
            <w:proofErr w:type="spellEnd"/>
          </w:p>
        </w:tc>
        <w:tc>
          <w:tcPr>
            <w:tcW w:w="4395" w:type="dxa"/>
            <w:shd w:val="clear" w:color="auto" w:fill="auto"/>
          </w:tcPr>
          <w:p w14:paraId="4006679F" w14:textId="57C97DCE" w:rsidR="004D555C" w:rsidRPr="007E0F8A" w:rsidRDefault="004D555C" w:rsidP="004D555C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Picornavirida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 Ro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ta</w:t>
            </w:r>
            <w:r w:rsidRPr="007E0F8A">
              <w:rPr>
                <w:rFonts w:asciiTheme="majorBidi" w:hAnsiTheme="majorBidi" w:cstheme="majorBidi"/>
                <w:sz w:val="24"/>
                <w:szCs w:val="24"/>
              </w:rPr>
              <w:t>vi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us,</w:t>
            </w: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Papillomaviridae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14:paraId="10BE6217" w14:textId="77777777" w:rsidR="004D555C" w:rsidRDefault="00FB0096" w:rsidP="004D555C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>
              <w:rPr>
                <w:rFonts w:asciiTheme="majorBidi" w:hAnsiTheme="majorBidi" w:cs="B Nazanin"/>
                <w:sz w:val="24"/>
                <w:szCs w:val="24"/>
              </w:rPr>
              <w:t>28 Oct 2025</w:t>
            </w:r>
          </w:p>
          <w:p w14:paraId="50C20E8F" w14:textId="72C5C23A" w:rsidR="00FB0096" w:rsidRPr="007E0F8A" w:rsidRDefault="00FB0096" w:rsidP="00FB0096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 w:hint="cs"/>
                <w:sz w:val="24"/>
                <w:szCs w:val="24"/>
                <w:rtl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6/8/1404</w:t>
            </w:r>
          </w:p>
        </w:tc>
      </w:tr>
      <w:tr w:rsidR="004D555C" w:rsidRPr="008E00B4" w14:paraId="1842CE1D" w14:textId="77777777" w:rsidTr="0089606B">
        <w:trPr>
          <w:trHeight w:val="144"/>
        </w:trPr>
        <w:tc>
          <w:tcPr>
            <w:tcW w:w="850" w:type="dxa"/>
          </w:tcPr>
          <w:p w14:paraId="301B4854" w14:textId="0D6AF0FB" w:rsidR="004D555C" w:rsidRPr="00446E0A" w:rsidRDefault="004D555C" w:rsidP="004D555C">
            <w:pPr>
              <w:pStyle w:val="ListParagraph"/>
              <w:numPr>
                <w:ilvl w:val="0"/>
                <w:numId w:val="6"/>
              </w:num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</w:tcPr>
          <w:p w14:paraId="2E6E2271" w14:textId="076C2AA6" w:rsidR="004D555C" w:rsidRPr="007E0F8A" w:rsidRDefault="004D555C" w:rsidP="004D555C">
            <w:p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Keyvani</w:t>
            </w:r>
            <w:proofErr w:type="spellEnd"/>
          </w:p>
        </w:tc>
        <w:tc>
          <w:tcPr>
            <w:tcW w:w="4395" w:type="dxa"/>
          </w:tcPr>
          <w:p w14:paraId="522C0B70" w14:textId="5BACC405" w:rsidR="004D555C" w:rsidRPr="007E0F8A" w:rsidRDefault="004D555C" w:rsidP="004D555C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>Viral Hepatitis</w:t>
            </w:r>
          </w:p>
        </w:tc>
        <w:tc>
          <w:tcPr>
            <w:tcW w:w="1984" w:type="dxa"/>
          </w:tcPr>
          <w:p w14:paraId="27B91BEA" w14:textId="77777777" w:rsidR="004D555C" w:rsidRDefault="00FB0096" w:rsidP="004D555C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>
              <w:rPr>
                <w:rFonts w:asciiTheme="majorBidi" w:hAnsiTheme="majorBidi" w:cs="B Nazanin"/>
                <w:sz w:val="24"/>
                <w:szCs w:val="24"/>
              </w:rPr>
              <w:t>4 Nov 2025</w:t>
            </w:r>
          </w:p>
          <w:p w14:paraId="7EBF9EFA" w14:textId="0370A8C4" w:rsidR="00FB0096" w:rsidRPr="007E0F8A" w:rsidRDefault="00FB0096" w:rsidP="00FB0096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 w:hint="cs"/>
                <w:sz w:val="24"/>
                <w:szCs w:val="24"/>
                <w:rtl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13/7/1404</w:t>
            </w:r>
          </w:p>
        </w:tc>
      </w:tr>
      <w:tr w:rsidR="004D555C" w:rsidRPr="008E00B4" w14:paraId="38B52B7D" w14:textId="77777777" w:rsidTr="0089606B">
        <w:trPr>
          <w:trHeight w:val="284"/>
        </w:trPr>
        <w:tc>
          <w:tcPr>
            <w:tcW w:w="850" w:type="dxa"/>
          </w:tcPr>
          <w:p w14:paraId="5A2FDC61" w14:textId="5AAB7B43" w:rsidR="004D555C" w:rsidRPr="00446E0A" w:rsidRDefault="004D555C" w:rsidP="004D555C">
            <w:pPr>
              <w:pStyle w:val="ListParagraph"/>
              <w:numPr>
                <w:ilvl w:val="0"/>
                <w:numId w:val="6"/>
              </w:num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</w:tcPr>
          <w:p w14:paraId="21F71FDF" w14:textId="21B28F4A" w:rsidR="004D555C" w:rsidRPr="007E0F8A" w:rsidRDefault="004D555C" w:rsidP="004D555C">
            <w:p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0F8A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Bokharaei</w:t>
            </w:r>
            <w:proofErr w:type="spellEnd"/>
          </w:p>
        </w:tc>
        <w:tc>
          <w:tcPr>
            <w:tcW w:w="4395" w:type="dxa"/>
          </w:tcPr>
          <w:p w14:paraId="208E628A" w14:textId="4AB7CF4E" w:rsidR="004D555C" w:rsidRPr="007E0F8A" w:rsidRDefault="004D555C" w:rsidP="004D555C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Retroviridae</w:t>
            </w:r>
            <w:proofErr w:type="spellEnd"/>
          </w:p>
        </w:tc>
        <w:tc>
          <w:tcPr>
            <w:tcW w:w="1984" w:type="dxa"/>
          </w:tcPr>
          <w:p w14:paraId="140728FE" w14:textId="77777777" w:rsidR="004D555C" w:rsidRDefault="00FB0096" w:rsidP="004D555C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>
              <w:rPr>
                <w:rFonts w:asciiTheme="majorBidi" w:hAnsiTheme="majorBidi" w:cs="B Nazanin"/>
                <w:sz w:val="24"/>
                <w:szCs w:val="24"/>
              </w:rPr>
              <w:t>11 Nov 2025</w:t>
            </w:r>
          </w:p>
          <w:p w14:paraId="11670846" w14:textId="71BC5E2E" w:rsidR="00FB0096" w:rsidRPr="007E0F8A" w:rsidRDefault="00FB0096" w:rsidP="00FB0096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 w:hint="cs"/>
                <w:sz w:val="24"/>
                <w:szCs w:val="24"/>
                <w:rtl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20/8/1404</w:t>
            </w:r>
          </w:p>
        </w:tc>
      </w:tr>
      <w:tr w:rsidR="004D555C" w:rsidRPr="008E00B4" w14:paraId="4EFE6CF8" w14:textId="77777777" w:rsidTr="0089606B">
        <w:trPr>
          <w:trHeight w:val="144"/>
        </w:trPr>
        <w:tc>
          <w:tcPr>
            <w:tcW w:w="850" w:type="dxa"/>
          </w:tcPr>
          <w:p w14:paraId="4DA064D8" w14:textId="7FA4AE60" w:rsidR="004D555C" w:rsidRPr="00446E0A" w:rsidRDefault="004D555C" w:rsidP="004D555C">
            <w:pPr>
              <w:pStyle w:val="ListParagraph"/>
              <w:numPr>
                <w:ilvl w:val="0"/>
                <w:numId w:val="6"/>
              </w:num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</w:tcPr>
          <w:p w14:paraId="06039F9F" w14:textId="4C2B5CD0" w:rsidR="004D555C" w:rsidRPr="007E0F8A" w:rsidRDefault="004D555C" w:rsidP="004D555C">
            <w:p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95BE9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ousavizadeh</w:t>
            </w:r>
            <w:proofErr w:type="spellEnd"/>
          </w:p>
        </w:tc>
        <w:tc>
          <w:tcPr>
            <w:tcW w:w="4395" w:type="dxa"/>
          </w:tcPr>
          <w:p w14:paraId="540F4014" w14:textId="36948868" w:rsidR="004D555C" w:rsidRPr="007E0F8A" w:rsidRDefault="004D555C" w:rsidP="004D555C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845E6">
              <w:rPr>
                <w:rFonts w:asciiTheme="majorBidi" w:hAnsiTheme="majorBidi" w:cstheme="majorBidi"/>
                <w:sz w:val="24"/>
                <w:szCs w:val="24"/>
              </w:rPr>
              <w:t>CCHF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 Rabies virus, Rubella</w:t>
            </w:r>
          </w:p>
        </w:tc>
        <w:tc>
          <w:tcPr>
            <w:tcW w:w="1984" w:type="dxa"/>
          </w:tcPr>
          <w:p w14:paraId="6275F69B" w14:textId="77777777" w:rsidR="004D555C" w:rsidRDefault="00FB0096" w:rsidP="004D555C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sz w:val="24"/>
                <w:szCs w:val="24"/>
              </w:rPr>
              <w:t>18 Nov 2025</w:t>
            </w:r>
          </w:p>
          <w:p w14:paraId="681A2B5D" w14:textId="628287BA" w:rsidR="00FB0096" w:rsidRPr="007E0F8A" w:rsidRDefault="00FB0096" w:rsidP="00FB0096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 w:hint="cs"/>
                <w:sz w:val="24"/>
                <w:szCs w:val="24"/>
                <w:rtl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27/8/1404</w:t>
            </w:r>
          </w:p>
        </w:tc>
      </w:tr>
      <w:tr w:rsidR="004D555C" w:rsidRPr="008E00B4" w14:paraId="6BD5264D" w14:textId="77777777" w:rsidTr="0089606B">
        <w:trPr>
          <w:trHeight w:val="144"/>
        </w:trPr>
        <w:tc>
          <w:tcPr>
            <w:tcW w:w="850" w:type="dxa"/>
          </w:tcPr>
          <w:p w14:paraId="76C93307" w14:textId="77777777" w:rsidR="004D555C" w:rsidRPr="00446E0A" w:rsidRDefault="004D555C" w:rsidP="004D555C">
            <w:pPr>
              <w:pStyle w:val="ListParagraph"/>
              <w:numPr>
                <w:ilvl w:val="0"/>
                <w:numId w:val="6"/>
              </w:num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3" w:type="dxa"/>
          </w:tcPr>
          <w:p w14:paraId="1FB795FF" w14:textId="4FF612B3" w:rsidR="004D555C" w:rsidRPr="00D95BE9" w:rsidRDefault="004D555C" w:rsidP="004D555C">
            <w:pPr>
              <w:tabs>
                <w:tab w:val="left" w:pos="6555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chuei</w:t>
            </w:r>
            <w:proofErr w:type="spellEnd"/>
          </w:p>
        </w:tc>
        <w:tc>
          <w:tcPr>
            <w:tcW w:w="4395" w:type="dxa"/>
          </w:tcPr>
          <w:p w14:paraId="61021441" w14:textId="2E38390A" w:rsidR="004D555C" w:rsidRPr="007E0F8A" w:rsidRDefault="004D555C" w:rsidP="004D555C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Herpesvirida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9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0F8A">
              <w:rPr>
                <w:rFonts w:asciiTheme="majorBidi" w:hAnsiTheme="majorBidi" w:cstheme="majorBidi"/>
                <w:sz w:val="24"/>
                <w:szCs w:val="24"/>
              </w:rPr>
              <w:t>Coronaviridae</w:t>
            </w:r>
            <w:proofErr w:type="spellEnd"/>
          </w:p>
        </w:tc>
        <w:tc>
          <w:tcPr>
            <w:tcW w:w="1984" w:type="dxa"/>
          </w:tcPr>
          <w:p w14:paraId="449DC83B" w14:textId="77777777" w:rsidR="004D555C" w:rsidRDefault="00FB0096" w:rsidP="004D555C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>
              <w:rPr>
                <w:rFonts w:asciiTheme="majorBidi" w:hAnsiTheme="majorBidi" w:cs="B Nazanin"/>
                <w:sz w:val="24"/>
                <w:szCs w:val="24"/>
              </w:rPr>
              <w:t>25 Nov 2025</w:t>
            </w:r>
          </w:p>
          <w:p w14:paraId="27CFD96E" w14:textId="74175B38" w:rsidR="00FB0096" w:rsidRPr="00A516E3" w:rsidRDefault="00FB0096" w:rsidP="00FB0096">
            <w:pPr>
              <w:bidi w:val="0"/>
              <w:spacing w:after="0" w:line="360" w:lineRule="auto"/>
              <w:ind w:right="206"/>
              <w:jc w:val="center"/>
              <w:rPr>
                <w:rFonts w:asciiTheme="majorBidi" w:hAnsiTheme="majorBidi" w:cs="B Nazanin" w:hint="cs"/>
                <w:sz w:val="24"/>
                <w:szCs w:val="24"/>
                <w:rtl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4/9/1404</w:t>
            </w:r>
            <w:bookmarkStart w:id="0" w:name="_GoBack"/>
            <w:bookmarkEnd w:id="0"/>
          </w:p>
        </w:tc>
      </w:tr>
    </w:tbl>
    <w:p w14:paraId="6628F92D" w14:textId="77777777" w:rsidR="001D693C" w:rsidRPr="008E00B4" w:rsidRDefault="001D693C" w:rsidP="003552BA">
      <w:pPr>
        <w:bidi w:val="0"/>
        <w:ind w:right="206"/>
        <w:jc w:val="both"/>
        <w:rPr>
          <w:rFonts w:asciiTheme="majorBidi" w:hAnsiTheme="majorBidi" w:cstheme="majorBidi"/>
        </w:rPr>
      </w:pPr>
    </w:p>
    <w:sectPr w:rsidR="001D693C" w:rsidRPr="008E00B4" w:rsidSect="008738B7">
      <w:headerReference w:type="default" r:id="rId7"/>
      <w:pgSz w:w="11906" w:h="16838" w:code="9"/>
      <w:pgMar w:top="1440" w:right="1440" w:bottom="1440" w:left="1440" w:header="720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5C4FD6" w14:textId="77777777" w:rsidR="00B6603A" w:rsidRDefault="00B6603A" w:rsidP="00141B23">
      <w:pPr>
        <w:spacing w:after="0" w:line="240" w:lineRule="auto"/>
      </w:pPr>
      <w:r>
        <w:separator/>
      </w:r>
    </w:p>
  </w:endnote>
  <w:endnote w:type="continuationSeparator" w:id="0">
    <w:p w14:paraId="0F455C36" w14:textId="77777777" w:rsidR="00B6603A" w:rsidRDefault="00B6603A" w:rsidP="00141B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C9E2B5" w14:textId="77777777" w:rsidR="00B6603A" w:rsidRDefault="00B6603A" w:rsidP="00141B23">
      <w:pPr>
        <w:spacing w:after="0" w:line="240" w:lineRule="auto"/>
      </w:pPr>
      <w:r>
        <w:separator/>
      </w:r>
    </w:p>
  </w:footnote>
  <w:footnote w:type="continuationSeparator" w:id="0">
    <w:p w14:paraId="02E14A0A" w14:textId="77777777" w:rsidR="00B6603A" w:rsidRDefault="00B6603A" w:rsidP="00141B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F0D33F" w14:textId="560A5028" w:rsidR="00141B23" w:rsidRDefault="008738B7" w:rsidP="005C3A0B">
    <w:pPr>
      <w:pStyle w:val="Header"/>
      <w:jc w:val="center"/>
      <w:rPr>
        <w:rFonts w:cs="B Nazanin"/>
        <w:b/>
        <w:bCs/>
        <w:sz w:val="32"/>
        <w:szCs w:val="32"/>
        <w:rtl/>
      </w:rPr>
    </w:pPr>
    <w:r>
      <w:rPr>
        <w:rFonts w:cs="B Nazanin" w:hint="cs"/>
        <w:b/>
        <w:bCs/>
        <w:sz w:val="32"/>
        <w:szCs w:val="32"/>
        <w:rtl/>
      </w:rPr>
      <w:t>دندان</w:t>
    </w:r>
    <w:r w:rsidR="00964A09">
      <w:rPr>
        <w:rFonts w:cs="B Nazanin" w:hint="cs"/>
        <w:b/>
        <w:bCs/>
        <w:sz w:val="32"/>
        <w:szCs w:val="32"/>
        <w:rtl/>
      </w:rPr>
      <w:t>پزشکی بین الملل</w:t>
    </w:r>
    <w:r w:rsidR="00141B23" w:rsidRPr="00141B23">
      <w:rPr>
        <w:rFonts w:cs="B Nazanin" w:hint="cs"/>
        <w:b/>
        <w:bCs/>
        <w:sz w:val="32"/>
        <w:szCs w:val="32"/>
        <w:rtl/>
      </w:rPr>
      <w:t xml:space="preserve"> خارجی</w:t>
    </w:r>
    <w:r w:rsidR="00141B23">
      <w:rPr>
        <w:rFonts w:cs="B Nazanin" w:hint="cs"/>
        <w:b/>
        <w:bCs/>
        <w:sz w:val="32"/>
        <w:szCs w:val="32"/>
        <w:rtl/>
      </w:rPr>
      <w:t xml:space="preserve"> (1 واحد)</w:t>
    </w:r>
  </w:p>
  <w:p w14:paraId="0A303820" w14:textId="3046796E" w:rsidR="00141B23" w:rsidRDefault="00CE2288" w:rsidP="00CE2288">
    <w:pPr>
      <w:pStyle w:val="Header"/>
      <w:jc w:val="center"/>
      <w:rPr>
        <w:rFonts w:cs="B Nazanin"/>
        <w:b/>
        <w:bCs/>
        <w:sz w:val="32"/>
        <w:szCs w:val="32"/>
        <w:rtl/>
      </w:rPr>
    </w:pPr>
    <w:r>
      <w:rPr>
        <w:rFonts w:cs="B Nazanin" w:hint="cs"/>
        <w:b/>
        <w:bCs/>
        <w:sz w:val="32"/>
        <w:szCs w:val="32"/>
        <w:rtl/>
      </w:rPr>
      <w:t xml:space="preserve">سه </w:t>
    </w:r>
    <w:r w:rsidR="00141B23">
      <w:rPr>
        <w:rFonts w:cs="B Nazanin" w:hint="cs"/>
        <w:b/>
        <w:bCs/>
        <w:sz w:val="32"/>
        <w:szCs w:val="32"/>
        <w:rtl/>
      </w:rPr>
      <w:t>شنبه ها</w:t>
    </w:r>
    <w:r w:rsidR="008738B7">
      <w:rPr>
        <w:rFonts w:cs="B Nazanin" w:hint="cs"/>
        <w:b/>
        <w:bCs/>
        <w:sz w:val="32"/>
        <w:szCs w:val="32"/>
        <w:rtl/>
      </w:rPr>
      <w:t>، کلاس گروه،</w:t>
    </w:r>
    <w:r w:rsidR="006D4273">
      <w:rPr>
        <w:rFonts w:cs="B Nazanin" w:hint="cs"/>
        <w:b/>
        <w:bCs/>
        <w:sz w:val="32"/>
        <w:szCs w:val="32"/>
        <w:rtl/>
      </w:rPr>
      <w:t xml:space="preserve"> ساعت </w:t>
    </w:r>
    <w:r>
      <w:rPr>
        <w:rFonts w:cs="B Nazanin" w:hint="cs"/>
        <w:b/>
        <w:bCs/>
        <w:sz w:val="32"/>
        <w:szCs w:val="32"/>
        <w:rtl/>
      </w:rPr>
      <w:t>8</w:t>
    </w:r>
    <w:r w:rsidR="00BB7339">
      <w:rPr>
        <w:rFonts w:cs="B Nazanin" w:hint="cs"/>
        <w:b/>
        <w:bCs/>
        <w:sz w:val="32"/>
        <w:szCs w:val="32"/>
        <w:rtl/>
      </w:rPr>
      <w:t>-</w:t>
    </w:r>
    <w:r>
      <w:rPr>
        <w:rFonts w:cs="B Nazanin" w:hint="cs"/>
        <w:b/>
        <w:bCs/>
        <w:sz w:val="32"/>
        <w:szCs w:val="32"/>
        <w:rtl/>
      </w:rPr>
      <w:t>10</w:t>
    </w:r>
  </w:p>
  <w:p w14:paraId="662994AA" w14:textId="60B40EB7" w:rsidR="006A6111" w:rsidRDefault="006A6111" w:rsidP="00D87281">
    <w:pPr>
      <w:pStyle w:val="Header"/>
      <w:jc w:val="center"/>
      <w:rPr>
        <w:rFonts w:cs="B Nazanin"/>
        <w:b/>
        <w:bCs/>
        <w:sz w:val="32"/>
        <w:szCs w:val="32"/>
        <w:rtl/>
      </w:rPr>
    </w:pPr>
    <w:r>
      <w:rPr>
        <w:rFonts w:cs="B Nazanin" w:hint="cs"/>
        <w:b/>
        <w:bCs/>
        <w:sz w:val="32"/>
        <w:szCs w:val="32"/>
        <w:rtl/>
      </w:rPr>
      <w:t xml:space="preserve">نیمسال </w:t>
    </w:r>
    <w:r w:rsidR="00D87281">
      <w:rPr>
        <w:rFonts w:cs="B Nazanin" w:hint="cs"/>
        <w:b/>
        <w:bCs/>
        <w:sz w:val="32"/>
        <w:szCs w:val="32"/>
        <w:rtl/>
      </w:rPr>
      <w:t>اول 1404-1405</w:t>
    </w:r>
  </w:p>
  <w:p w14:paraId="3FED00E1" w14:textId="52557EE6" w:rsidR="005603EC" w:rsidRDefault="00141B23" w:rsidP="00D87281">
    <w:pPr>
      <w:pStyle w:val="Header"/>
      <w:jc w:val="center"/>
      <w:rPr>
        <w:rFonts w:cs="B Nazanin"/>
        <w:b/>
        <w:bCs/>
        <w:sz w:val="32"/>
        <w:szCs w:val="32"/>
        <w:rtl/>
      </w:rPr>
    </w:pPr>
    <w:r>
      <w:rPr>
        <w:rFonts w:cs="B Nazanin" w:hint="cs"/>
        <w:b/>
        <w:bCs/>
        <w:sz w:val="32"/>
        <w:szCs w:val="32"/>
        <w:rtl/>
      </w:rPr>
      <w:t xml:space="preserve">مسئول درس: </w:t>
    </w:r>
    <w:r w:rsidR="00D87281">
      <w:rPr>
        <w:rFonts w:cs="B Nazanin" w:hint="cs"/>
        <w:b/>
        <w:bCs/>
        <w:sz w:val="32"/>
        <w:szCs w:val="32"/>
        <w:rtl/>
      </w:rPr>
      <w:t>خانم دکتر عطایی</w:t>
    </w:r>
  </w:p>
  <w:p w14:paraId="69A51BAF" w14:textId="0247867E" w:rsidR="00141B23" w:rsidRPr="00141B23" w:rsidRDefault="00141B23" w:rsidP="005603EC">
    <w:pPr>
      <w:pStyle w:val="Header"/>
      <w:jc w:val="center"/>
      <w:rPr>
        <w:rFonts w:cs="B Nazanin"/>
        <w:b/>
        <w:bCs/>
        <w:sz w:val="32"/>
        <w:szCs w:val="32"/>
      </w:rPr>
    </w:pPr>
    <w:r>
      <w:rPr>
        <w:rFonts w:cs="B Nazanin" w:hint="cs"/>
        <w:b/>
        <w:bCs/>
        <w:sz w:val="32"/>
        <w:szCs w:val="32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AE3AA2"/>
    <w:multiLevelType w:val="hybridMultilevel"/>
    <w:tmpl w:val="DFC8A1AA"/>
    <w:lvl w:ilvl="0" w:tplc="96047F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A509BA"/>
    <w:multiLevelType w:val="hybridMultilevel"/>
    <w:tmpl w:val="9E383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C30A07"/>
    <w:multiLevelType w:val="hybridMultilevel"/>
    <w:tmpl w:val="DFC8A1AA"/>
    <w:lvl w:ilvl="0" w:tplc="96047FE4">
      <w:start w:val="1"/>
      <w:numFmt w:val="decimal"/>
      <w:lvlText w:val="%1-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57757046"/>
    <w:multiLevelType w:val="hybridMultilevel"/>
    <w:tmpl w:val="01EE42C8"/>
    <w:lvl w:ilvl="0" w:tplc="430C8C3A"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C43F91"/>
    <w:multiLevelType w:val="hybridMultilevel"/>
    <w:tmpl w:val="CC4AA81C"/>
    <w:lvl w:ilvl="0" w:tplc="430C8C3A">
      <w:numFmt w:val="bullet"/>
      <w:lvlText w:val="-"/>
      <w:lvlJc w:val="left"/>
      <w:pPr>
        <w:ind w:left="900" w:hanging="360"/>
      </w:pPr>
      <w:rPr>
        <w:rFonts w:ascii="Calibri" w:eastAsia="Times New Roman" w:hAnsi="Calibri" w:cs="Tahoma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7C297516"/>
    <w:multiLevelType w:val="hybridMultilevel"/>
    <w:tmpl w:val="1C381A3A"/>
    <w:lvl w:ilvl="0" w:tplc="430C8C3A"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AkkamZubGxoamRko6SsGpxcWZ+XkgBca1AIq3ktIsAAAA"/>
  </w:docVars>
  <w:rsids>
    <w:rsidRoot w:val="001D693C"/>
    <w:rsid w:val="0003295A"/>
    <w:rsid w:val="00055779"/>
    <w:rsid w:val="000672B6"/>
    <w:rsid w:val="000726FA"/>
    <w:rsid w:val="00076993"/>
    <w:rsid w:val="000B1ED7"/>
    <w:rsid w:val="000C5229"/>
    <w:rsid w:val="000D3165"/>
    <w:rsid w:val="00140694"/>
    <w:rsid w:val="00141B23"/>
    <w:rsid w:val="00150BD1"/>
    <w:rsid w:val="00152BD6"/>
    <w:rsid w:val="00170707"/>
    <w:rsid w:val="001D693C"/>
    <w:rsid w:val="002136C8"/>
    <w:rsid w:val="002213D8"/>
    <w:rsid w:val="00221613"/>
    <w:rsid w:val="00255789"/>
    <w:rsid w:val="00263FE9"/>
    <w:rsid w:val="002B42EB"/>
    <w:rsid w:val="002C39B9"/>
    <w:rsid w:val="002C7E4A"/>
    <w:rsid w:val="002D01B5"/>
    <w:rsid w:val="003301E8"/>
    <w:rsid w:val="003552BA"/>
    <w:rsid w:val="00367AC3"/>
    <w:rsid w:val="003E09BD"/>
    <w:rsid w:val="00446E0A"/>
    <w:rsid w:val="004477B6"/>
    <w:rsid w:val="004678E3"/>
    <w:rsid w:val="004B58B8"/>
    <w:rsid w:val="004C64F0"/>
    <w:rsid w:val="004D555C"/>
    <w:rsid w:val="00511A10"/>
    <w:rsid w:val="00515947"/>
    <w:rsid w:val="005603EC"/>
    <w:rsid w:val="00571931"/>
    <w:rsid w:val="00591EAA"/>
    <w:rsid w:val="005A2597"/>
    <w:rsid w:val="005C3A0B"/>
    <w:rsid w:val="005F1B89"/>
    <w:rsid w:val="00601C2B"/>
    <w:rsid w:val="00612E1D"/>
    <w:rsid w:val="00625907"/>
    <w:rsid w:val="006438AD"/>
    <w:rsid w:val="00644455"/>
    <w:rsid w:val="00653E74"/>
    <w:rsid w:val="0068367E"/>
    <w:rsid w:val="006A1E5F"/>
    <w:rsid w:val="006A6111"/>
    <w:rsid w:val="006A7E40"/>
    <w:rsid w:val="006D0B10"/>
    <w:rsid w:val="006D4273"/>
    <w:rsid w:val="007014AB"/>
    <w:rsid w:val="0070537D"/>
    <w:rsid w:val="00720BE3"/>
    <w:rsid w:val="0074036C"/>
    <w:rsid w:val="00763D1A"/>
    <w:rsid w:val="00772B21"/>
    <w:rsid w:val="007B111C"/>
    <w:rsid w:val="007D15C6"/>
    <w:rsid w:val="007E0F8A"/>
    <w:rsid w:val="00826C5B"/>
    <w:rsid w:val="00836514"/>
    <w:rsid w:val="00841983"/>
    <w:rsid w:val="00845539"/>
    <w:rsid w:val="008565EE"/>
    <w:rsid w:val="008701EB"/>
    <w:rsid w:val="008713FD"/>
    <w:rsid w:val="008738B7"/>
    <w:rsid w:val="00876D66"/>
    <w:rsid w:val="00890CF2"/>
    <w:rsid w:val="0089606B"/>
    <w:rsid w:val="008E00B4"/>
    <w:rsid w:val="009001F3"/>
    <w:rsid w:val="00900445"/>
    <w:rsid w:val="00920CFD"/>
    <w:rsid w:val="009377F0"/>
    <w:rsid w:val="00964A09"/>
    <w:rsid w:val="009660EC"/>
    <w:rsid w:val="00976967"/>
    <w:rsid w:val="009845E6"/>
    <w:rsid w:val="0098460A"/>
    <w:rsid w:val="009A110D"/>
    <w:rsid w:val="009A7EF5"/>
    <w:rsid w:val="009C61E6"/>
    <w:rsid w:val="00A36C51"/>
    <w:rsid w:val="00A42442"/>
    <w:rsid w:val="00A46379"/>
    <w:rsid w:val="00A516E3"/>
    <w:rsid w:val="00A55A4C"/>
    <w:rsid w:val="00A60340"/>
    <w:rsid w:val="00A756A8"/>
    <w:rsid w:val="00A82472"/>
    <w:rsid w:val="00A83D98"/>
    <w:rsid w:val="00A864B1"/>
    <w:rsid w:val="00AB5B1F"/>
    <w:rsid w:val="00AD30DC"/>
    <w:rsid w:val="00AF5955"/>
    <w:rsid w:val="00AF68CC"/>
    <w:rsid w:val="00B05E7D"/>
    <w:rsid w:val="00B070E2"/>
    <w:rsid w:val="00B149FF"/>
    <w:rsid w:val="00B56C61"/>
    <w:rsid w:val="00B6603A"/>
    <w:rsid w:val="00B9285B"/>
    <w:rsid w:val="00BB380F"/>
    <w:rsid w:val="00BB7339"/>
    <w:rsid w:val="00BC1F8E"/>
    <w:rsid w:val="00BD3E13"/>
    <w:rsid w:val="00C070A2"/>
    <w:rsid w:val="00C25A75"/>
    <w:rsid w:val="00C528C7"/>
    <w:rsid w:val="00C60785"/>
    <w:rsid w:val="00C908BF"/>
    <w:rsid w:val="00CB1DA0"/>
    <w:rsid w:val="00CE2288"/>
    <w:rsid w:val="00D37554"/>
    <w:rsid w:val="00D6300D"/>
    <w:rsid w:val="00D64463"/>
    <w:rsid w:val="00D70A77"/>
    <w:rsid w:val="00D75759"/>
    <w:rsid w:val="00D87281"/>
    <w:rsid w:val="00D95BE9"/>
    <w:rsid w:val="00DA29D5"/>
    <w:rsid w:val="00DB0FA1"/>
    <w:rsid w:val="00E140A7"/>
    <w:rsid w:val="00E25F1A"/>
    <w:rsid w:val="00EF1701"/>
    <w:rsid w:val="00F4680A"/>
    <w:rsid w:val="00F7626F"/>
    <w:rsid w:val="00F80ED5"/>
    <w:rsid w:val="00F854D0"/>
    <w:rsid w:val="00FB0096"/>
    <w:rsid w:val="00FC1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E5DDFF"/>
  <w15:chartTrackingRefBased/>
  <w15:docId w15:val="{C18E5EF5-7C6C-46E4-A099-A7C99EF71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B Nazanin"/>
        <w:sz w:val="22"/>
        <w:szCs w:val="24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693C"/>
    <w:pPr>
      <w:bidi/>
    </w:pPr>
    <w:rPr>
      <w:rFonts w:asciiTheme="minorHAnsi" w:hAnsiTheme="minorHAnsi" w:cstheme="minorBid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14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1B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1B23"/>
    <w:rPr>
      <w:rFonts w:asciiTheme="minorHAnsi" w:hAnsiTheme="minorHAnsi" w:cstheme="minorBidi"/>
      <w:szCs w:val="22"/>
    </w:rPr>
  </w:style>
  <w:style w:type="paragraph" w:styleId="Footer">
    <w:name w:val="footer"/>
    <w:basedOn w:val="Normal"/>
    <w:link w:val="FooterChar"/>
    <w:uiPriority w:val="99"/>
    <w:unhideWhenUsed/>
    <w:rsid w:val="00141B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1B23"/>
    <w:rPr>
      <w:rFonts w:asciiTheme="minorHAnsi" w:hAnsiTheme="minorHAnsi" w:cstheme="minorBidi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3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A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 Kiani</dc:creator>
  <cp:keywords/>
  <dc:description/>
  <cp:lastModifiedBy>Jalal Kiani</cp:lastModifiedBy>
  <cp:revision>9</cp:revision>
  <cp:lastPrinted>2023-08-22T17:55:00Z</cp:lastPrinted>
  <dcterms:created xsi:type="dcterms:W3CDTF">2024-12-30T13:01:00Z</dcterms:created>
  <dcterms:modified xsi:type="dcterms:W3CDTF">2025-09-17T04:02:00Z</dcterms:modified>
</cp:coreProperties>
</file>